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3e88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83d1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fd46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85b7c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06b14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48bcf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a48c41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3e9a3f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47:09Z</dcterms:created>
  <dcterms:modified xsi:type="dcterms:W3CDTF">2022-01-19T22:47:09Z</dcterms:modified>
</cp:coreProperties>
</file>